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Дарья Логин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889213"/>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889213"/>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67563"/>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67563"/>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59095"/>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59095"/>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71850"/>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71850"/>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33504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33504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947107"/>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947107"/>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103644"/>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103644"/>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Дарья Логинова</dc:creator>
  <dc:language>ru-RU</dc:language>
  <cp:keywords/>
  <dcterms:created xsi:type="dcterms:W3CDTF">2025-03-13T10:18:32Z</dcterms:created>
  <dcterms:modified xsi:type="dcterms:W3CDTF">2025-03-13T10: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